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ales Executive Internship Position at [Company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Naples, Italy</w:t>
      </w:r>
    </w:p>
    <w:bookmarkStart w:id="21" w:name="X8d37d4199c7b531a68e2dfc8d10e31338ddcdf5"/>
    <w:p>
      <w:pPr>
        <w:pStyle w:val="Heading2"/>
      </w:pPr>
      <w:r>
        <w:t xml:space="preserve">Subject: Internship Application for Sales Executive Position in Italy Naples</w:t>
      </w:r>
    </w:p>
    <w:bookmarkEnd w:id="21"/>
    <w:p>
      <w:pPr>
        <w:pStyle w:val="FirstParagraph"/>
      </w:pPr>
      <w:r>
        <w:t xml:space="preserve">Dear [Hiring Manager Name],</w:t>
      </w:r>
    </w:p>
    <w:p>
      <w:pPr>
        <w:pStyle w:val="BodyText"/>
      </w:pPr>
      <w:r>
        <w:t xml:space="preserve">I am writing with profound enthusiasm to submit my application for the Sales Executive Internship position within your esteemed organization in Naples, Italy. As a dedicated and culturally attuned student pursuing a Bachelor’s degree in International Business with a specialization in Marketing at the University of Bologna, I have meticulously prepared myself to contribute meaningfully to your sales team while immersing myself in the vibrant commercial ecosystem of</w:t>
      </w:r>
      <w:r>
        <w:t xml:space="preserve"> </w:t>
      </w:r>
      <w:r>
        <w:rPr>
          <w:bCs/>
          <w:b/>
        </w:rPr>
        <w:t xml:space="preserve">Italy Naples</w:t>
      </w:r>
      <w:r>
        <w:t xml:space="preserve">. This</w:t>
      </w:r>
      <w:r>
        <w:t xml:space="preserve"> </w:t>
      </w:r>
      <w:r>
        <w:rPr>
          <w:iCs/>
          <w:i/>
        </w:rPr>
        <w:t xml:space="preserve">Internship Application Letter</w:t>
      </w:r>
      <w:r>
        <w:t xml:space="preserve"> </w:t>
      </w:r>
      <w:r>
        <w:t xml:space="preserve">serves as my formal expression of commitment to this opportunity, which aligns perfectly with my academic trajectory and professional aspirations in the Italian market.</w:t>
      </w:r>
    </w:p>
    <w:p>
      <w:pPr>
        <w:pStyle w:val="BodyText"/>
      </w:pPr>
      <w:r>
        <w:t xml:space="preserve">My academic journey has centered on developing a robust understanding of sales methodologies, cross-cultural negotiation techniques, and market analysis specific to Southern Europe. In my recent coursework at the University of Bologna’s International Business School, I completed an intensive module on "Consumer Behavior in Mediterranean Markets" where I conducted field research across 15 Naples-based SMEs. This project required me to analyze seasonal purchasing patterns in Naples’ bustling markets—such as Via Toledo and Piazza del Plebiscito—and develop tailored sales strategies for local artisanal food producers. The insights from this research directly informed my final thesis on "Leveraging Digital Platforms for Traditional Italian Retail Expansion," which received commendation from faculty for its actionable recommendations. I am eager to apply these findings in a professional setting where I can support your team’s objectives while learning from industry veterans.</w:t>
      </w:r>
    </w:p>
    <w:p>
      <w:pPr>
        <w:pStyle w:val="BodyText"/>
      </w:pPr>
      <w:r>
        <w:t xml:space="preserve">What distinguishes my approach is my deep appreciation for the nuanced cultural fabric of</w:t>
      </w:r>
      <w:r>
        <w:t xml:space="preserve"> </w:t>
      </w:r>
      <w:r>
        <w:rPr>
          <w:bCs/>
          <w:b/>
        </w:rPr>
        <w:t xml:space="preserve">Italy Naples</w:t>
      </w:r>
      <w:r>
        <w:t xml:space="preserve">. Having lived in Naples’ historic Vomero district for six months during a university exchange program, I immersed myself in the city’s distinctive social rhythm—mastering conversational Italian to navigate local markets, understanding regional business etiquette around espresso breaks and lunchtime gatherings, and recognizing how familial relationships influence B2B transactions. This firsthand experience revealed that success in Naples sales isn’t merely transactional; it demands respect for the "sistema" (social system) where trust precedes contracts. I witnessed how a local fashion brand doubled its foot traffic by hosting pop-up events at Piazza Bellini, blending traditional craftsmanship with modern customer engagement—a model I am keen to replicate under your mentorship as a</w:t>
      </w:r>
      <w:r>
        <w:t xml:space="preserve"> </w:t>
      </w:r>
      <w:r>
        <w:rPr>
          <w:bCs/>
          <w:b/>
        </w:rPr>
        <w:t xml:space="preserve">Sales Executive</w:t>
      </w:r>
      <w:r>
        <w:t xml:space="preserve"> </w:t>
      </w:r>
      <w:r>
        <w:t xml:space="preserve">intern.</w:t>
      </w:r>
    </w:p>
    <w:p>
      <w:pPr>
        <w:pStyle w:val="BodyText"/>
      </w:pPr>
      <w:r>
        <w:t xml:space="preserve">My professional background complements this cultural fluency. As a Sales Support Intern at Milan’s Futura Group, I managed CRM data for 50+ Italian clients, identifying upselling opportunities that increased quarterly revenue by 18%. I spearheaded a social media campaign targeting Naples-based luxury retailers using localized content in Neapolitan dialect slang (e.g., "Che pezza!" meaning "What a piece!"), which generated a 35% engagement boost. More significantly, I learned to navigate the delicate balance between Italian efficiency and the city’s celebrated work-life harmony—never pushing for immediate decisions during post-prandial lunched breaks but building rapport over espresso. This aligns with your company’s documented commitment to fostering long-term client relationships rather than short-term transactions.</w:t>
      </w:r>
    </w:p>
    <w:p>
      <w:pPr>
        <w:pStyle w:val="BodyText"/>
      </w:pPr>
      <w:r>
        <w:t xml:space="preserve">Why Naples? Beyond its cultural richness, I am captivated by how this city embodies Italy’s evolving commercial landscape. Naples is not merely a tourist destination but a dynamic hub where historic traditions intersect with innovation—evident in startups like "Napoli Smart," which uses AI to optimize street food vendor routes. Your company’s focus on sustainable growth in Southern Italy resonates deeply with my belief that</w:t>
      </w:r>
      <w:r>
        <w:t xml:space="preserve"> </w:t>
      </w:r>
      <w:r>
        <w:rPr>
          <w:bCs/>
          <w:b/>
        </w:rPr>
        <w:t xml:space="preserve">Italy Naples</w:t>
      </w:r>
      <w:r>
        <w:t xml:space="preserve"> </w:t>
      </w:r>
      <w:r>
        <w:t xml:space="preserve">represents the future of European retail: where authenticity meets technology. As a Sales Executive intern, I aim to contribute to this evolution by assisting in market entry strategies for emerging brands seeking to capitalize on Naples’ growing consumer base of 300,000+ residents who increasingly favor experiential shopping.</w:t>
      </w:r>
    </w:p>
    <w:p>
      <w:pPr>
        <w:pStyle w:val="BodyText"/>
      </w:pPr>
      <w:r>
        <w:t xml:space="preserve">I am particularly drawn to your organization’s recent initiative with the Naples Chamber of Commerce on "Digital Transformation for Family Businesses." Having studied this project’s case studies, I recognize how your team bridges generational business models with digital tools—a challenge I am equipped to support. My fluency in Italian (C1 level) and English (C2), coupled with basic knowledge of Neapolitan slang, allows me to communicate effectively across all levels of your client portfolio. In my academic project on Naples’ artisanal coffee shops, I conducted interviews with 12 owners in their native dialects; this skill will enable me to gather authentic market insights that global teams might overlook.</w:t>
      </w:r>
    </w:p>
    <w:p>
      <w:pPr>
        <w:pStyle w:val="BodyText"/>
      </w:pPr>
      <w:r>
        <w:t xml:space="preserve">As a future Sales Executive, I am committed to embodying your company’s values of innovation and cultural respect. I understand that an internship at your Naples office is not merely an academic requirement—it’s a strategic investment in cultivating talent who understands the heartbeat of this city. My résumé, attached for your review, details my qualifications in data analysis tools (Salesforce, Tableau), project management frameworks (Agile), and cross-cultural communication. I would be honored to discuss how my proactive approach to relationship-building—honed through organizing community events at Naples’ Scampia neighborhood center—and my analytical mindset can support your team’s targets.</w:t>
      </w:r>
    </w:p>
    <w:p>
      <w:pPr>
        <w:pStyle w:val="BodyText"/>
      </w:pPr>
      <w:r>
        <w:t xml:space="preserve">Thank you for considering this</w:t>
      </w:r>
      <w:r>
        <w:t xml:space="preserve"> </w:t>
      </w:r>
      <w:r>
        <w:rPr>
          <w:iCs/>
          <w:i/>
        </w:rPr>
        <w:t xml:space="preserve">Internship Application Letter</w:t>
      </w:r>
      <w:r>
        <w:t xml:space="preserve">. I am confident that my blend of academic rigor, cultural immersion in Naples, and dedication to ethical sales practices positions me as a valuable asset to your Sales Executive development program. I have attached my resume and academic transcripts for your convenience and welcome the opportunity to discuss how I can contribute to your mission in</w:t>
      </w:r>
      <w:r>
        <w:t xml:space="preserve"> </w:t>
      </w:r>
      <w:r>
        <w:rPr>
          <w:bCs/>
          <w:b/>
        </w:rPr>
        <w:t xml:space="preserve">Italy Naples</w:t>
      </w:r>
      <w:r>
        <w:t xml:space="preserve">. Please feel free to contact me at [Your Phone] or [Your Email] at your earliest convenience.</w:t>
      </w:r>
    </w:p>
    <w:p>
      <w:pPr>
        <w:pStyle w:val="BodyText"/>
      </w:pPr>
      <w:r>
        <w:t xml:space="preserve">With sincere appreciation for your time and consideration,</w:t>
      </w:r>
    </w:p>
    <w:p>
      <w:pPr>
        <w:pStyle w:val="BodyText"/>
      </w:pPr>
      <w:r>
        <w:rPr>
          <w:bCs/>
          <w:b/>
        </w:rPr>
        <w:t xml:space="preserve">[Your Full Name]</w:t>
      </w:r>
    </w:p>
    <w:p>
      <w:pPr>
        <w:pStyle w:val="BodyText"/>
      </w:pPr>
      <w:r>
        <w:t xml:space="preserve">International Business Student | University of Bologna</w:t>
      </w:r>
    </w:p>
    <w:p>
      <w:pPr>
        <w:pStyle w:val="BodyText"/>
      </w:pPr>
      <w:r>
        <w:rPr>
          <w:iCs/>
          <w:i/>
        </w:rPr>
        <w:t xml:space="preserve">This Internship Application Letter for Sales Executive position in Naples, Italy reflects a commitment to cultural competence, market-specific sales strategy, and alignment with the unique dynamics of Italy Naples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2T19:47:37Z</dcterms:created>
  <dcterms:modified xsi:type="dcterms:W3CDTF">2026-07-22T19:47:37Z</dcterms:modified>
</cp:coreProperties>
</file>

<file path=docProps/custom.xml><?xml version="1.0" encoding="utf-8"?>
<Properties xmlns="http://schemas.openxmlformats.org/officeDocument/2006/custom-properties" xmlns:vt="http://schemas.openxmlformats.org/officeDocument/2006/docPropsVTypes"/>
</file>